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F71DC" w14:textId="70E782FF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493077">
        <w:rPr>
          <w:rFonts w:ascii="Helvetica Neue" w:hAnsi="Helvetica Neue" w:cs="Helvetica Neue"/>
          <w:b/>
          <w:bCs/>
          <w:color w:val="000000"/>
          <w:lang w:val="en-AU" w:bidi="th-TH"/>
        </w:rPr>
        <w:t>02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0BFFD46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7085025B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9B85612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6FCAB180" w14:textId="4DE711C2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801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05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801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ugust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 – Friday </w:t>
      </w:r>
      <w:r w:rsidR="00801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09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801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ugust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</w:t>
      </w:r>
    </w:p>
    <w:p w14:paraId="4E0867D9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384BC7C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063FB3EC" w14:textId="571CAAE2" w:rsidR="005F5075" w:rsidRDefault="001D3216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hristian Piscioneri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(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1669249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)</w:t>
      </w:r>
    </w:p>
    <w:p w14:paraId="54E6142A" w14:textId="6374F953" w:rsidR="005F5075" w:rsidRDefault="00B8264B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ennifer Huynh</w:t>
      </w:r>
    </w:p>
    <w:p w14:paraId="19A06846" w14:textId="2EE8D820" w:rsidR="005F5075" w:rsidRDefault="006855D4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9CD172D" w14:textId="0A9CCDEF" w:rsidR="00E4102F" w:rsidRDefault="0020047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dy Warhurst, Ashley Arnold</w:t>
      </w:r>
    </w:p>
    <w:p w14:paraId="5549EA0C" w14:textId="4AD60D5D" w:rsidR="005F5075" w:rsidRDefault="0020047E" w:rsidP="0020047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ansooreh Zahedi</w:t>
      </w:r>
    </w:p>
    <w:p w14:paraId="10CB986E" w14:textId="77777777" w:rsidR="0020047E" w:rsidRDefault="0020047E" w:rsidP="0020047E">
      <w:p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FA4BD2E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3DFA59F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485B154D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hat did you</w:t>
      </w:r>
      <w:r w:rsidR="005B5250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do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5964EB29" w14:textId="01D76792" w:rsidR="00BF2E7D" w:rsidRPr="00020D09" w:rsidRDefault="008019D8" w:rsidP="00101BA7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ttended a meeting with my team and discussed what needs to be done for the project.</w:t>
      </w:r>
    </w:p>
    <w:p w14:paraId="20C2107A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4FFED90F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45D18716" w14:textId="22CACC70" w:rsidR="00E4102F" w:rsidRDefault="008019D8" w:rsidP="008019D8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elp with the presentation for the client meeting.</w:t>
      </w:r>
    </w:p>
    <w:p w14:paraId="5911AECA" w14:textId="50F8106F" w:rsidR="008019D8" w:rsidRPr="00E4102F" w:rsidRDefault="008019D8" w:rsidP="008019D8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ttend the client meeting and ask about any further requirements for the project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br/>
      </w:r>
    </w:p>
    <w:p w14:paraId="12382AEA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D478D1B" w14:textId="09721FC6" w:rsidR="00A615D3" w:rsidRDefault="008019D8" w:rsidP="008019D8">
      <w:pPr>
        <w:pStyle w:val="ListParagraph"/>
        <w:numPr>
          <w:ilvl w:val="0"/>
          <w:numId w:val="8"/>
        </w:numPr>
      </w:pPr>
      <w:r>
        <w:t>No, I do not.</w:t>
      </w:r>
      <w:bookmarkStart w:id="0" w:name="_GoBack"/>
      <w:bookmarkEnd w:id="0"/>
    </w:p>
    <w:sectPr w:rsidR="00A615D3" w:rsidSect="00E35D4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DA7367" w14:textId="77777777" w:rsidR="00B75644" w:rsidRDefault="00B75644" w:rsidP="00493077">
      <w:r>
        <w:separator/>
      </w:r>
    </w:p>
  </w:endnote>
  <w:endnote w:type="continuationSeparator" w:id="0">
    <w:p w14:paraId="6E792754" w14:textId="77777777" w:rsidR="00B75644" w:rsidRDefault="00B75644" w:rsidP="00493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3CCE" w14:textId="56322456" w:rsidR="0077411F" w:rsidRPr="0077411F" w:rsidRDefault="0077411F" w:rsidP="0077411F">
    <w:pPr>
      <w:autoSpaceDE w:val="0"/>
      <w:autoSpaceDN w:val="0"/>
      <w:adjustRightInd w:val="0"/>
      <w:jc w:val="right"/>
      <w:rPr>
        <w:rFonts w:ascii="Helvetica Neue" w:hAnsi="Helvetica Neue" w:cs="Helvetica Neue"/>
        <w:color w:val="000000"/>
        <w:sz w:val="22"/>
        <w:szCs w:val="22"/>
        <w:lang w:val="en-AU" w:bidi="th-TH"/>
      </w:rPr>
    </w:pPr>
    <w:r>
      <w:tab/>
    </w:r>
    <w:r>
      <w:tab/>
    </w:r>
    <w:r>
      <w:rPr>
        <w:rFonts w:ascii="Helvetica Neue" w:hAnsi="Helvetica Neue" w:cs="Helvetica Neue"/>
        <w:color w:val="000000"/>
        <w:sz w:val="22"/>
        <w:szCs w:val="22"/>
        <w:lang w:val="en-AU" w:bidi="th-TH"/>
      </w:rPr>
      <w:t>Date of the report: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 xml:space="preserve"> 15/0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BD17BA" w14:textId="77777777" w:rsidR="00B75644" w:rsidRDefault="00B75644" w:rsidP="00493077">
      <w:r>
        <w:separator/>
      </w:r>
    </w:p>
  </w:footnote>
  <w:footnote w:type="continuationSeparator" w:id="0">
    <w:p w14:paraId="303CE165" w14:textId="77777777" w:rsidR="00B75644" w:rsidRDefault="00B75644" w:rsidP="00493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79A7B20"/>
    <w:multiLevelType w:val="hybridMultilevel"/>
    <w:tmpl w:val="BB4CC4A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7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20D09"/>
    <w:rsid w:val="00041309"/>
    <w:rsid w:val="000D05F4"/>
    <w:rsid w:val="00101BA7"/>
    <w:rsid w:val="001602CF"/>
    <w:rsid w:val="001675EE"/>
    <w:rsid w:val="001A1AEC"/>
    <w:rsid w:val="001D3216"/>
    <w:rsid w:val="0020047E"/>
    <w:rsid w:val="0024213B"/>
    <w:rsid w:val="00297ADC"/>
    <w:rsid w:val="002A0D47"/>
    <w:rsid w:val="002B3705"/>
    <w:rsid w:val="002B705D"/>
    <w:rsid w:val="002F7BD9"/>
    <w:rsid w:val="003129D8"/>
    <w:rsid w:val="003D631C"/>
    <w:rsid w:val="003D71BC"/>
    <w:rsid w:val="00403F7B"/>
    <w:rsid w:val="00493077"/>
    <w:rsid w:val="004D0B0C"/>
    <w:rsid w:val="004D0F3E"/>
    <w:rsid w:val="005A65BA"/>
    <w:rsid w:val="005B5250"/>
    <w:rsid w:val="005E4779"/>
    <w:rsid w:val="005F5075"/>
    <w:rsid w:val="00600E66"/>
    <w:rsid w:val="00661F19"/>
    <w:rsid w:val="006855D4"/>
    <w:rsid w:val="00757DEC"/>
    <w:rsid w:val="0077411F"/>
    <w:rsid w:val="007C1AFF"/>
    <w:rsid w:val="008019D8"/>
    <w:rsid w:val="00837A62"/>
    <w:rsid w:val="008D6B8F"/>
    <w:rsid w:val="008F4C60"/>
    <w:rsid w:val="0091729A"/>
    <w:rsid w:val="00961186"/>
    <w:rsid w:val="00975D47"/>
    <w:rsid w:val="00976D6D"/>
    <w:rsid w:val="009A7D7E"/>
    <w:rsid w:val="009D4566"/>
    <w:rsid w:val="00A42ADE"/>
    <w:rsid w:val="00A94D1E"/>
    <w:rsid w:val="00AA1B05"/>
    <w:rsid w:val="00AD1D54"/>
    <w:rsid w:val="00B1338A"/>
    <w:rsid w:val="00B227ED"/>
    <w:rsid w:val="00B44D12"/>
    <w:rsid w:val="00B514F7"/>
    <w:rsid w:val="00B75644"/>
    <w:rsid w:val="00B8264B"/>
    <w:rsid w:val="00B83C23"/>
    <w:rsid w:val="00BF2E7D"/>
    <w:rsid w:val="00C476E4"/>
    <w:rsid w:val="00CE5D81"/>
    <w:rsid w:val="00D2136B"/>
    <w:rsid w:val="00D25D3D"/>
    <w:rsid w:val="00D86663"/>
    <w:rsid w:val="00DA72F4"/>
    <w:rsid w:val="00E4102F"/>
    <w:rsid w:val="00F00367"/>
    <w:rsid w:val="00F26AF2"/>
    <w:rsid w:val="00FC622B"/>
    <w:rsid w:val="00FD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A37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077"/>
  </w:style>
  <w:style w:type="paragraph" w:styleId="Footer">
    <w:name w:val="footer"/>
    <w:basedOn w:val="Normal"/>
    <w:link w:val="Foot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Christian Piscioneri</cp:lastModifiedBy>
  <cp:revision>56</cp:revision>
  <dcterms:created xsi:type="dcterms:W3CDTF">2019-03-15T02:13:00Z</dcterms:created>
  <dcterms:modified xsi:type="dcterms:W3CDTF">2019-08-09T07:28:00Z</dcterms:modified>
</cp:coreProperties>
</file>